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B45" w:rsidRPr="00F71B45" w:rsidRDefault="00F71B45">
      <w:pPr>
        <w:rPr>
          <w:b/>
          <w:sz w:val="36"/>
          <w:szCs w:val="36"/>
          <w:lang w:val="hr-HR"/>
        </w:rPr>
      </w:pPr>
      <w:r w:rsidRPr="00F71B45">
        <w:rPr>
          <w:b/>
          <w:sz w:val="36"/>
          <w:szCs w:val="36"/>
          <w:lang w:val="hr-HR"/>
        </w:rPr>
        <w:t>Obavijest o planiranom odvijanju nastave iz predmeta Oralna kirurgija 1 tijekom 2019. /2020. akademske godine.</w:t>
      </w:r>
    </w:p>
    <w:p w:rsidR="000318F1" w:rsidRPr="00317031" w:rsidRDefault="00317031">
      <w:pPr>
        <w:rPr>
          <w:lang w:val="hr-HR"/>
        </w:rPr>
      </w:pPr>
      <w:r w:rsidRPr="00317031">
        <w:rPr>
          <w:lang w:val="hr-HR"/>
        </w:rPr>
        <w:t>Poštovane studentice I studenti,</w:t>
      </w:r>
    </w:p>
    <w:p w:rsidR="00317031" w:rsidRPr="00317031" w:rsidRDefault="00317031">
      <w:pPr>
        <w:rPr>
          <w:lang w:val="hr-HR"/>
        </w:rPr>
      </w:pPr>
    </w:p>
    <w:p w:rsidR="00C32E34" w:rsidRDefault="00317031" w:rsidP="00F71B45">
      <w:pPr>
        <w:ind w:firstLine="720"/>
        <w:rPr>
          <w:lang w:val="hr-HR"/>
        </w:rPr>
      </w:pPr>
      <w:r w:rsidRPr="00317031">
        <w:rPr>
          <w:lang w:val="hr-HR"/>
        </w:rPr>
        <w:t xml:space="preserve">Nažalost Vas moram obavijestiti da se nastava </w:t>
      </w:r>
      <w:r>
        <w:rPr>
          <w:lang w:val="hr-HR"/>
        </w:rPr>
        <w:t>i</w:t>
      </w:r>
      <w:r w:rsidRPr="00317031">
        <w:rPr>
          <w:lang w:val="hr-HR"/>
        </w:rPr>
        <w:t xml:space="preserve"> </w:t>
      </w:r>
      <w:r>
        <w:rPr>
          <w:lang w:val="hr-HR"/>
        </w:rPr>
        <w:t>kliničke vježbe iz O</w:t>
      </w:r>
      <w:r w:rsidRPr="00317031">
        <w:rPr>
          <w:lang w:val="hr-HR"/>
        </w:rPr>
        <w:t xml:space="preserve">ralne kirurgije </w:t>
      </w:r>
      <w:r>
        <w:rPr>
          <w:lang w:val="hr-HR"/>
        </w:rPr>
        <w:t xml:space="preserve">1 </w:t>
      </w:r>
      <w:r w:rsidRPr="00317031">
        <w:rPr>
          <w:lang w:val="hr-HR"/>
        </w:rPr>
        <w:t>neće moći obavit</w:t>
      </w:r>
      <w:r w:rsidR="00F71B45">
        <w:rPr>
          <w:lang w:val="hr-HR"/>
        </w:rPr>
        <w:t>i u planiranom obimu zbog stava uprave našega Fakulteta</w:t>
      </w:r>
      <w:r w:rsidRPr="00317031">
        <w:rPr>
          <w:lang w:val="hr-HR"/>
        </w:rPr>
        <w:t xml:space="preserve"> o neodvijanju pretkiničkih I kliničkih vježbi </w:t>
      </w:r>
      <w:r w:rsidR="00F71B45">
        <w:rPr>
          <w:lang w:val="hr-HR"/>
        </w:rPr>
        <w:t xml:space="preserve">na studija Dentalna madicina </w:t>
      </w:r>
      <w:r w:rsidRPr="00317031">
        <w:rPr>
          <w:lang w:val="hr-HR"/>
        </w:rPr>
        <w:t>do 1.6.2020.</w:t>
      </w:r>
      <w:r w:rsidR="00F71B45">
        <w:rPr>
          <w:lang w:val="hr-HR"/>
        </w:rPr>
        <w:t xml:space="preserve"> Razlozi tome su višestruki, prvenstveno je cilj sačuvati zdravlje svih studenata, nastavnika i njihovih obitelji. Drugi razlog su sigurnost rada sa pacijentima jer uvjeti rada u ordinacijama dentalne medicine tijekom studentskih vježbi</w:t>
      </w:r>
      <w:r w:rsidR="00C32E34">
        <w:rPr>
          <w:lang w:val="hr-HR"/>
        </w:rPr>
        <w:t xml:space="preserve"> neće dopustiti boravak većeg broja studenata u mabulanti s obzirom na epidemiološke preporuke razmaka u zatvorenim prostorima. </w:t>
      </w:r>
    </w:p>
    <w:p w:rsidR="00E33E1E" w:rsidRDefault="00C32E34" w:rsidP="00F71B45">
      <w:pPr>
        <w:ind w:firstLine="720"/>
        <w:rPr>
          <w:lang w:val="hr-HR"/>
        </w:rPr>
      </w:pPr>
      <w:r>
        <w:rPr>
          <w:lang w:val="hr-HR"/>
        </w:rPr>
        <w:t xml:space="preserve">Svi se nadamo da će se iza 1.6. stvoriti uvjeti za provođenje većeg dijela vježbi tijekom ostatka akademske godine ili tijekom nastavka studija. </w:t>
      </w:r>
    </w:p>
    <w:p w:rsidR="00D5535C" w:rsidRDefault="00C32E34" w:rsidP="00F71B45">
      <w:pPr>
        <w:ind w:firstLine="720"/>
        <w:rPr>
          <w:lang w:val="hr-HR"/>
        </w:rPr>
      </w:pPr>
      <w:r>
        <w:rPr>
          <w:lang w:val="hr-HR"/>
        </w:rPr>
        <w:t>Tijekom ovog turnusa ćemo Vam staviti na raspolaganje planirana predavanja i seminare prema rasporedu za ovu akademsku godinu</w:t>
      </w:r>
      <w:r w:rsidR="00D5535C">
        <w:rPr>
          <w:lang w:val="hr-HR"/>
        </w:rPr>
        <w:t xml:space="preserve">, </w:t>
      </w:r>
      <w:r>
        <w:rPr>
          <w:lang w:val="hr-HR"/>
        </w:rPr>
        <w:t xml:space="preserve"> </w:t>
      </w:r>
      <w:r w:rsidR="00E33E1E">
        <w:rPr>
          <w:lang w:val="hr-HR"/>
        </w:rPr>
        <w:t xml:space="preserve">najvjerojatnije do 18.5.2020. zbog pojedinih tehničkih razloga, </w:t>
      </w:r>
      <w:r>
        <w:rPr>
          <w:lang w:val="hr-HR"/>
        </w:rPr>
        <w:t>a na kraju turnusa će biti organiziran obavezan usmeni ispit, a pismeni prema teh</w:t>
      </w:r>
      <w:r w:rsidR="00D5535C">
        <w:rPr>
          <w:lang w:val="hr-HR"/>
        </w:rPr>
        <w:t>ničkim i sigurnosnim uvjetima.</w:t>
      </w:r>
      <w:r w:rsidR="00E33E1E">
        <w:rPr>
          <w:lang w:val="hr-HR"/>
        </w:rPr>
        <w:t xml:space="preserve"> Predstavnik godine se treba javiti ukoliko pojedini studenti ne mogu doći do osnovne literature kako bih istu stavio na raspolaganje. Sve upite i prijedloge mi slobodno pošaljite na službeni mail: </w:t>
      </w:r>
      <w:hyperlink r:id="rId4" w:history="1">
        <w:r w:rsidR="00E33E1E" w:rsidRPr="00CF6FA9">
          <w:rPr>
            <w:rStyle w:val="Hyperlink"/>
            <w:lang w:val="hr-HR"/>
          </w:rPr>
          <w:t>igalic@mefst.hr</w:t>
        </w:r>
      </w:hyperlink>
    </w:p>
    <w:p w:rsidR="00D5535C" w:rsidRDefault="00D5535C" w:rsidP="00E33E1E">
      <w:pPr>
        <w:rPr>
          <w:lang w:val="hr-HR"/>
        </w:rPr>
      </w:pPr>
    </w:p>
    <w:p w:rsidR="00D5535C" w:rsidRPr="00D5535C" w:rsidRDefault="00D5535C" w:rsidP="00E33E1E">
      <w:pPr>
        <w:ind w:firstLine="720"/>
        <w:rPr>
          <w:lang w:val="hr-HR"/>
        </w:rPr>
      </w:pPr>
      <w:r w:rsidRPr="00D5535C">
        <w:rPr>
          <w:lang w:val="hr-HR"/>
        </w:rPr>
        <w:t>Za ispit iz Oralne kirurgije 1 potrebno je savladati poglavlja</w:t>
      </w:r>
      <w:r>
        <w:rPr>
          <w:lang w:val="hr-HR"/>
        </w:rPr>
        <w:t xml:space="preserve"> iz knjiga</w:t>
      </w:r>
      <w:r w:rsidRPr="00D5535C">
        <w:rPr>
          <w:lang w:val="hr-HR"/>
        </w:rPr>
        <w:t>: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1.</w:t>
      </w:r>
      <w:r w:rsidRPr="00D5535C">
        <w:rPr>
          <w:lang w:val="hr-HR"/>
        </w:rPr>
        <w:t>Miše: Oralna kirurgija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A</w:t>
      </w:r>
      <w:r w:rsidRPr="00D5535C">
        <w:rPr>
          <w:lang w:val="hr-HR"/>
        </w:rPr>
        <w:t>natomija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A</w:t>
      </w:r>
      <w:r w:rsidRPr="00D5535C">
        <w:rPr>
          <w:lang w:val="hr-HR"/>
        </w:rPr>
        <w:t>nestezija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A</w:t>
      </w:r>
      <w:r w:rsidRPr="00D5535C">
        <w:rPr>
          <w:lang w:val="hr-HR"/>
        </w:rPr>
        <w:t>okalna anestezija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E</w:t>
      </w:r>
      <w:r w:rsidRPr="00D5535C">
        <w:rPr>
          <w:lang w:val="hr-HR"/>
        </w:rPr>
        <w:t>kstrakcije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A</w:t>
      </w:r>
      <w:r w:rsidRPr="00D5535C">
        <w:rPr>
          <w:lang w:val="hr-HR"/>
        </w:rPr>
        <w:t>pikotomija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I</w:t>
      </w:r>
      <w:r w:rsidRPr="00D5535C">
        <w:rPr>
          <w:lang w:val="hr-HR"/>
        </w:rPr>
        <w:t>mpaktirani i retinirani zubi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R</w:t>
      </w:r>
      <w:r w:rsidRPr="00D5535C">
        <w:rPr>
          <w:lang w:val="hr-HR"/>
        </w:rPr>
        <w:t>adikularne ciste (samo male)</w:t>
      </w:r>
    </w:p>
    <w:p w:rsidR="00D5535C" w:rsidRPr="00D5535C" w:rsidRDefault="00D5535C" w:rsidP="00D5535C">
      <w:pPr>
        <w:ind w:firstLine="720"/>
        <w:rPr>
          <w:lang w:val="hr-HR"/>
        </w:rPr>
      </w:pPr>
      <w:r w:rsidRPr="00D5535C">
        <w:rPr>
          <w:lang w:val="hr-HR"/>
        </w:rPr>
        <w:t xml:space="preserve"> </w:t>
      </w:r>
    </w:p>
    <w:p w:rsidR="00D5535C" w:rsidRPr="00D5535C" w:rsidRDefault="00D5535C" w:rsidP="00D5535C">
      <w:pPr>
        <w:ind w:firstLine="720"/>
        <w:rPr>
          <w:lang w:val="hr-HR"/>
        </w:rPr>
      </w:pPr>
      <w:r>
        <w:rPr>
          <w:lang w:val="hr-HR"/>
        </w:rPr>
        <w:t>2.</w:t>
      </w:r>
      <w:r w:rsidRPr="00D5535C">
        <w:rPr>
          <w:lang w:val="hr-HR"/>
        </w:rPr>
        <w:t>Bagatin: Maksilofacijalna kirurgija</w:t>
      </w:r>
    </w:p>
    <w:p w:rsidR="00D5535C" w:rsidRDefault="00D5535C" w:rsidP="00E33E1E">
      <w:pPr>
        <w:ind w:firstLine="720"/>
        <w:rPr>
          <w:lang w:val="hr-HR"/>
        </w:rPr>
      </w:pPr>
      <w:r w:rsidRPr="00D5535C">
        <w:rPr>
          <w:lang w:val="hr-HR"/>
        </w:rPr>
        <w:t>odontogene upale</w:t>
      </w:r>
    </w:p>
    <w:p w:rsidR="00E33E1E" w:rsidRPr="00317031" w:rsidRDefault="00E33E1E" w:rsidP="00E33E1E">
      <w:pPr>
        <w:ind w:firstLine="720"/>
        <w:rPr>
          <w:lang w:val="hr-HR"/>
        </w:rPr>
      </w:pP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</w:r>
      <w:r>
        <w:rPr>
          <w:lang w:val="hr-HR"/>
        </w:rPr>
        <w:tab/>
        <w:t>doc.Ivan Galić</w:t>
      </w:r>
      <w:bookmarkStart w:id="0" w:name="_GoBack"/>
      <w:bookmarkEnd w:id="0"/>
    </w:p>
    <w:sectPr w:rsidR="00E33E1E" w:rsidRPr="00317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MrWwNLUwAtLmJko6SsGpxcWZ+XkgBca1AD94EWcsAAAA"/>
  </w:docVars>
  <w:rsids>
    <w:rsidRoot w:val="00317031"/>
    <w:rsid w:val="000318F1"/>
    <w:rsid w:val="00317031"/>
    <w:rsid w:val="00C32E34"/>
    <w:rsid w:val="00D5535C"/>
    <w:rsid w:val="00E33E1E"/>
    <w:rsid w:val="00E965D2"/>
    <w:rsid w:val="00F71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4B7ECA-74C3-4F8D-B59A-13CFE8818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3E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galic@mefst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E</dc:creator>
  <cp:keywords/>
  <dc:description/>
  <cp:lastModifiedBy>AgE</cp:lastModifiedBy>
  <cp:revision>2</cp:revision>
  <dcterms:created xsi:type="dcterms:W3CDTF">2020-05-10T10:50:00Z</dcterms:created>
  <dcterms:modified xsi:type="dcterms:W3CDTF">2020-05-10T10:50:00Z</dcterms:modified>
</cp:coreProperties>
</file>